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6E4478" w14:textId="77777777" w:rsidR="00176D54" w:rsidRDefault="00176D54" w:rsidP="00176D54">
      <w:r>
        <w:t>Students that which to learn about drones and the technology that they run on.</w:t>
      </w:r>
    </w:p>
    <w:p w14:paraId="5F4581B7" w14:textId="77777777" w:rsidR="00176D54" w:rsidRDefault="00176D54" w:rsidP="00176D54">
      <w:r>
        <w:t>(10-20 per group) Small Level 1 &amp; 2:</w:t>
      </w:r>
    </w:p>
    <w:p w14:paraId="088E2652" w14:textId="77777777" w:rsidR="00176D54" w:rsidRDefault="00176D54" w:rsidP="00176D54">
      <w:pPr>
        <w:pStyle w:val="ListParagraph"/>
        <w:numPr>
          <w:ilvl w:val="0"/>
          <w:numId w:val="2"/>
        </w:numPr>
      </w:pPr>
      <w:r>
        <w:t xml:space="preserve">R/C Drones (10) </w:t>
      </w:r>
    </w:p>
    <w:p w14:paraId="5060CD4A" w14:textId="77777777" w:rsidR="00176D54" w:rsidRDefault="00176D54" w:rsidP="00176D54">
      <w:pPr>
        <w:pStyle w:val="ListParagraph"/>
        <w:numPr>
          <w:ilvl w:val="0"/>
          <w:numId w:val="2"/>
        </w:numPr>
      </w:pPr>
      <w:r>
        <w:t xml:space="preserve">Quadcopters (10) </w:t>
      </w:r>
    </w:p>
    <w:p w14:paraId="2CB05DE2" w14:textId="77777777" w:rsidR="00176D54" w:rsidRDefault="00176D54" w:rsidP="00176D54">
      <w:pPr>
        <w:pStyle w:val="ListParagraph"/>
        <w:numPr>
          <w:ilvl w:val="0"/>
          <w:numId w:val="2"/>
        </w:numPr>
      </w:pPr>
      <w:r>
        <w:t xml:space="preserve">Helicopter's (10) </w:t>
      </w:r>
    </w:p>
    <w:p w14:paraId="050E8451" w14:textId="77777777" w:rsidR="00176D54" w:rsidRDefault="00176D54" w:rsidP="00176D54">
      <w:pPr>
        <w:pStyle w:val="ListParagraph"/>
        <w:numPr>
          <w:ilvl w:val="0"/>
          <w:numId w:val="2"/>
        </w:numPr>
      </w:pPr>
      <w:r>
        <w:t>Boats (10)</w:t>
      </w:r>
    </w:p>
    <w:p w14:paraId="18F6C968" w14:textId="77777777" w:rsidR="00176D54" w:rsidRDefault="00176D54" w:rsidP="00176D54">
      <w:pPr>
        <w:ind w:left="360"/>
      </w:pPr>
      <w:r>
        <w:t>**A step by step program layout that features each type of "Craft" teaching.</w:t>
      </w:r>
    </w:p>
    <w:p w14:paraId="4E99542D" w14:textId="77777777" w:rsidR="00176D54" w:rsidRDefault="00176D54" w:rsidP="00176D54">
      <w:pPr>
        <w:pStyle w:val="ListParagraph"/>
        <w:numPr>
          <w:ilvl w:val="0"/>
          <w:numId w:val="1"/>
        </w:numPr>
      </w:pPr>
      <w:r>
        <w:t>Layout/Design Class</w:t>
      </w:r>
    </w:p>
    <w:p w14:paraId="6B3F216E" w14:textId="77777777" w:rsidR="00176D54" w:rsidRDefault="00176D54" w:rsidP="00176D54">
      <w:pPr>
        <w:pStyle w:val="ListParagraph"/>
        <w:numPr>
          <w:ilvl w:val="0"/>
          <w:numId w:val="1"/>
        </w:numPr>
      </w:pPr>
      <w:r>
        <w:t xml:space="preserve">Parts/Equipment Knowledge Class </w:t>
      </w:r>
    </w:p>
    <w:p w14:paraId="6FF2660E" w14:textId="77777777" w:rsidR="00176D54" w:rsidRDefault="00176D54" w:rsidP="00176D54">
      <w:pPr>
        <w:pStyle w:val="ListParagraph"/>
        <w:numPr>
          <w:ilvl w:val="0"/>
          <w:numId w:val="1"/>
        </w:numPr>
      </w:pPr>
      <w:r>
        <w:t xml:space="preserve">Aeronautics  </w:t>
      </w:r>
    </w:p>
    <w:p w14:paraId="414212E8" w14:textId="77777777" w:rsidR="00176D54" w:rsidRDefault="00176D54" w:rsidP="00176D54">
      <w:pPr>
        <w:pStyle w:val="ListParagraph"/>
        <w:numPr>
          <w:ilvl w:val="0"/>
          <w:numId w:val="1"/>
        </w:numPr>
      </w:pPr>
      <w:r>
        <w:t>Programming/Electronics Class</w:t>
      </w:r>
    </w:p>
    <w:p w14:paraId="1EDC36CF" w14:textId="77777777" w:rsidR="00176D54" w:rsidRDefault="00176D54" w:rsidP="00176D54">
      <w:pPr>
        <w:pStyle w:val="ListParagraph"/>
        <w:numPr>
          <w:ilvl w:val="0"/>
          <w:numId w:val="1"/>
        </w:numPr>
      </w:pPr>
      <w:r>
        <w:t>Building Class</w:t>
      </w:r>
    </w:p>
    <w:p w14:paraId="012F6597" w14:textId="77777777" w:rsidR="00176D54" w:rsidRDefault="00176D54" w:rsidP="00176D54">
      <w:pPr>
        <w:pStyle w:val="ListParagraph"/>
        <w:numPr>
          <w:ilvl w:val="0"/>
          <w:numId w:val="1"/>
        </w:numPr>
      </w:pPr>
      <w:r>
        <w:t>Flight School</w:t>
      </w:r>
    </w:p>
    <w:p w14:paraId="125902C9" w14:textId="77777777" w:rsidR="00176D54" w:rsidRDefault="00176D54" w:rsidP="00176D54">
      <w:pPr>
        <w:pStyle w:val="ListParagraph"/>
        <w:numPr>
          <w:ilvl w:val="0"/>
          <w:numId w:val="1"/>
        </w:numPr>
      </w:pPr>
      <w:r>
        <w:t>Graduation</w:t>
      </w:r>
    </w:p>
    <w:p w14:paraId="7BCCA3F2" w14:textId="77777777" w:rsidR="00176D54" w:rsidRDefault="00176D54" w:rsidP="00176D54">
      <w:r>
        <w:t>Program Directive:</w:t>
      </w:r>
    </w:p>
    <w:p w14:paraId="74BA78D4" w14:textId="0211BBA1" w:rsidR="00176D54" w:rsidRDefault="00176D54" w:rsidP="00176D54">
      <w:r>
        <w:t>To learn new techniques or designs of U.M.A. (Unmanned Aircraft) for advancement in agriculture, sanitation, education, economics, and any other positive outcomes that may arise.  We seek for our students to be the next generation of designers and developers of these technologies as well as the future technicians.  We do not want to become lost in the joy of flying, but we seek to use these tools to improve upon the situations in which we are in</w:t>
      </w:r>
      <w:r>
        <w:t xml:space="preserve"> currently</w:t>
      </w:r>
      <w:r>
        <w:t>.  We also look forward to the development within the minds of the youth as they always see things clearer when given a chance to learn.</w:t>
      </w:r>
    </w:p>
    <w:p w14:paraId="6927634E" w14:textId="77777777" w:rsidR="00BE0765" w:rsidRDefault="00BE0765"/>
    <w:sectPr w:rsidR="00BE07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93B"/>
    <w:multiLevelType w:val="hybridMultilevel"/>
    <w:tmpl w:val="3B14ED72"/>
    <w:lvl w:ilvl="0" w:tplc="81D2C5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09D2395"/>
    <w:multiLevelType w:val="hybridMultilevel"/>
    <w:tmpl w:val="24A8B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zE1NDUxNzWwMLBQ0lEKTi0uzszPAykwrAUAF0sIHywAAAA="/>
  </w:docVars>
  <w:rsids>
    <w:rsidRoot w:val="00176D54"/>
    <w:rsid w:val="00176D54"/>
    <w:rsid w:val="00BE0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1609B"/>
  <w15:chartTrackingRefBased/>
  <w15:docId w15:val="{07836AE5-58D1-4DEE-9A52-11524D2F0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D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D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50</Words>
  <Characters>861</Characters>
  <Application>Microsoft Office Word</Application>
  <DocSecurity>0</DocSecurity>
  <Lines>7</Lines>
  <Paragraphs>2</Paragraphs>
  <ScaleCrop>false</ScaleCrop>
  <Company/>
  <LinksUpToDate>false</LinksUpToDate>
  <CharactersWithSpaces>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Steward</dc:creator>
  <cp:keywords/>
  <dc:description/>
  <cp:lastModifiedBy>Dominique Steward</cp:lastModifiedBy>
  <cp:revision>1</cp:revision>
  <dcterms:created xsi:type="dcterms:W3CDTF">2020-10-30T20:48:00Z</dcterms:created>
  <dcterms:modified xsi:type="dcterms:W3CDTF">2020-10-30T20:51:00Z</dcterms:modified>
</cp:coreProperties>
</file>